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ing</w:t>
      </w:r>
      <w:r>
        <w:t xml:space="preserve"> </w:t>
      </w:r>
      <w:r>
        <w:t xml:space="preserve">Paper</w:t>
      </w:r>
      <w:r>
        <w:t xml:space="preserve"> </w:t>
      </w:r>
      <w:r>
        <w:t xml:space="preserve">Citation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Wyatt</w:t>
      </w:r>
      <w:r>
        <w:t xml:space="preserve"> </w:t>
      </w:r>
      <w:r>
        <w:t xml:space="preserve">Hurt</w:t>
      </w:r>
    </w:p>
    <w:p>
      <w:pPr>
        <w:pStyle w:val="Date"/>
      </w:pPr>
      <w:r>
        <w:t xml:space="preserve">3/16/202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verting your wos collection into a bibliographic datafram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rticles extracted   100 </w:t>
      </w:r>
      <w:r>
        <w:br w:type="textWrapping"/>
      </w:r>
      <w:r>
        <w:rPr>
          <w:rStyle w:val="VerbatimChar"/>
        </w:rPr>
        <w:t xml:space="preserve">## Articles extracted   193 </w:t>
      </w:r>
      <w:r>
        <w:br w:type="textWrapping"/>
      </w:r>
      <w:r>
        <w:rPr>
          <w:rStyle w:val="VerbatimChar"/>
        </w:rPr>
        <w:t xml:space="preserve">## Done!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enerating affiliation field tag AU_UN from C1:  Done!</w:t>
      </w:r>
    </w:p>
    <w:p>
      <w:pPr>
        <w:pStyle w:val="Compact"/>
      </w:pPr>
      <w:r>
        <w:t xml:space="preserve">Most Cited Authors</w:t>
      </w:r>
      <w:r>
        <w:t xml:space="preserve">1</w:t>
      </w:r>
    </w:p>
    <w:p>
      <w:pPr>
        <w:pStyle w:val="Compact"/>
      </w:pPr>
      <w:r>
        <w:t xml:space="preserve">All scholars cited more than 1 time are listed</w:t>
      </w:r>
    </w:p>
    <w:p>
      <w:pPr>
        <w:pStyle w:val="Compact"/>
      </w:pPr>
      <w:r>
        <w:t xml:space="preserve">Author Name</w:t>
      </w:r>
    </w:p>
    <w:p>
      <w:pPr>
        <w:pStyle w:val="Compact"/>
      </w:pPr>
      <w:r>
        <w:t xml:space="preserve">Times Cited</w:t>
      </w:r>
    </w:p>
    <w:p>
      <w:pPr>
        <w:pStyle w:val="Compact"/>
      </w:pPr>
      <w:r>
        <w:t xml:space="preserve">FOLKE C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ADGER WN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ANDERIES JM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SCHEFFER M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BIGGS R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OSTROM E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AVELINO F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BROWN K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CARPENTER SR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GEELS FW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LAMBIN EF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POLASKY S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DIAZ S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PITTMAN J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ROCHA JC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VAN NES EH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ALEXANDER SM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BRONDIZIO ES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CHOWDHURY RR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CLARK WC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CORNELL SE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DONGES JF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FRANTZESKAKI N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GALAZ V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LIU J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LOORBACH D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MORRISON TH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RAVEN R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REYERS B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SITAS N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VAN KERKHOFF L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WITTMAYER JM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YOUNG OR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AGRAWAL A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AMANKWAH E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ARMITAGE D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ARNETH A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ARROW KJ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ASAH ST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BAGGIO J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BALVANERA P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BERNSTEIN S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BHOWMIK A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BILGIN A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BINZ C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BODIN O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BRESLOW SJ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BRISBOIS MC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BROCK WA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CHAN KMA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CREPIN AS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DAKOS V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DASGUPTA P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DE ZEEUW A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EAKIN H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EVANS L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FETZER I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FISCHER AP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FISCHER M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GUNDIMEDA H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HAMANN M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HASHIMOTO S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HEILMAYR R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HICKS CC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HOLSCHER K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HUGHES TP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HUITEMA D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INGOLD K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JANSSEN MA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JOUFFRAY JB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KAUTSKY N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KEELER B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KERN F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KOK K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KRAUSMANN F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LADE SJ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LAVOREL S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LEBEL L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LEVIN S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LEVIN SA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LINDKVIST E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MANCILLA GARCIA M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MARKARD J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MARTIN-LOPEZ B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MATHIAS JD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MAZZUCATO M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MCMEEKIN A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MEYFROIDT P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MITCHELL RB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MOON S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NYSTROM M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OSTERBLOM H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PARK SE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PASCUAL U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PATAKI G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PEREIRA LM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PETERSON G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PETERSON GD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QUINN T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ROCKSTROEM J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ROCKSTROM J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RODELA R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ROTH E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RUDEL TK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SAYLES JS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SCHELLNHUBER HJ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SCHLUTER M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SCHOT J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SCOONES I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SHIN YJ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SOVACOOL BK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SUBRAMANIAN SM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TILMAN D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TRUFFER B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TURNER BL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VAN DE LEEMPUT IA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VAN VUUREN DP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VERMA M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VISSEREN-HAMAKERS I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WALKER B</w:t>
      </w:r>
    </w:p>
    <w:p>
      <w:pPr>
        <w:pStyle w:val="Compact"/>
      </w:pPr>
      <w:r>
        <w:t xml:space="preserve">2</w:t>
      </w:r>
    </w:p>
    <w:p>
      <w:pPr>
        <w:pStyle w:val="BodyText"/>
      </w:pPr>
      <w:r>
        <w:t xml:space="preserve"> </w:t>
      </w:r>
      <w:r>
        <w:t xml:space="preserve">1</w:t>
      </w:r>
      <w:r>
        <w:t xml:space="preserve"> </w:t>
      </w:r>
    </w:p>
    <w:p>
      <w:pPr>
        <w:pStyle w:val="Compact"/>
      </w:pPr>
      <w:r>
        <w:t xml:space="preserve">In total, 1342 authors were cited.</w:t>
      </w:r>
      <w:r>
        <w:t xml:space="preserve"> </w:t>
      </w:r>
    </w:p>
    <w:p>
      <w:pPr>
        <w:pStyle w:val="Compact"/>
      </w:pPr>
      <w:r>
        <w:t xml:space="preserve">Most Cited Countries</w:t>
      </w:r>
    </w:p>
    <w:p>
      <w:pPr>
        <w:pStyle w:val="Compact"/>
      </w:pPr>
      <w:r>
        <w:t xml:space="preserve">Country</w:t>
      </w:r>
    </w:p>
    <w:p>
      <w:pPr>
        <w:pStyle w:val="Compact"/>
      </w:pPr>
      <w:r>
        <w:t xml:space="preserve">Times Cited</w:t>
      </w:r>
    </w:p>
    <w:p>
      <w:pPr>
        <w:pStyle w:val="Compact"/>
      </w:pPr>
      <w:r>
        <w:t xml:space="preserve">USA</w:t>
      </w:r>
    </w:p>
    <w:p>
      <w:pPr>
        <w:pStyle w:val="Compact"/>
      </w:pPr>
      <w:r>
        <w:t xml:space="preserve">77</w:t>
      </w:r>
    </w:p>
    <w:p>
      <w:pPr>
        <w:pStyle w:val="Compact"/>
      </w:pPr>
      <w:r>
        <w:t xml:space="preserve">UNITED KINGDOM</w:t>
      </w:r>
    </w:p>
    <w:p>
      <w:pPr>
        <w:pStyle w:val="Compact"/>
      </w:pPr>
      <w:r>
        <w:t xml:space="preserve">27</w:t>
      </w:r>
    </w:p>
    <w:p>
      <w:pPr>
        <w:pStyle w:val="Compact"/>
      </w:pPr>
      <w:r>
        <w:t xml:space="preserve">SWEDEN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NETHERLANDS</w:t>
      </w:r>
    </w:p>
    <w:p>
      <w:pPr>
        <w:pStyle w:val="Compact"/>
      </w:pPr>
      <w:r>
        <w:t xml:space="preserve">16</w:t>
      </w:r>
    </w:p>
    <w:p>
      <w:pPr>
        <w:pStyle w:val="Compact"/>
      </w:pPr>
      <w:r>
        <w:t xml:space="preserve">AUSTRALIA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GERMANY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SWITZERLAND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SOUTH AFRICA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AUSTRIA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CANADA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NORWAY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ARGENTINA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BELGIUM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FRANCE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SPAIN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BRAZIL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CHINA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FINLAND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INDIA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ITALY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JAPAN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NEPAL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NEW ZEALAND</w:t>
      </w:r>
    </w:p>
    <w:p>
      <w:pPr>
        <w:pStyle w:val="Compact"/>
      </w:pPr>
      <w:r>
        <w:t xml:space="preserve">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ing Paper Citation Analysis</dc:title>
  <dc:creator>Wyatt Hurt</dc:creator>
  <cp:keywords/>
  <dcterms:created xsi:type="dcterms:W3CDTF">2020-03-17T04:51:52Z</dcterms:created>
  <dcterms:modified xsi:type="dcterms:W3CDTF">2020-03-17T04:51:52Z</dcterms:modified>
</cp:coreProperties>
</file>